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600C" w:rsidRDefault="0089600C" w:rsidP="0089600C">
      <w:pPr>
        <w:jc w:val="center"/>
        <w:rPr>
          <w:b/>
          <w:sz w:val="56"/>
          <w:szCs w:val="56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</w:pPr>
    </w:p>
    <w:p w:rsidR="002942D3" w:rsidRPr="0089600C" w:rsidRDefault="009D3E79" w:rsidP="0089600C">
      <w:pPr>
        <w:jc w:val="center"/>
        <w:rPr>
          <w:b/>
          <w:sz w:val="72"/>
          <w:szCs w:val="72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</w:pPr>
      <w:r w:rsidRPr="0089600C">
        <w:rPr>
          <w:b/>
          <w:sz w:val="72"/>
          <w:szCs w:val="72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t>Food Vocabular</w:t>
      </w:r>
      <w:r w:rsidR="0089600C" w:rsidRPr="0089600C">
        <w:rPr>
          <w:b/>
          <w:sz w:val="72"/>
          <w:szCs w:val="72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t>y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52"/>
        <w:gridCol w:w="2644"/>
        <w:gridCol w:w="2604"/>
        <w:gridCol w:w="2470"/>
      </w:tblGrid>
      <w:tr w:rsidR="00554ADD" w:rsidTr="003151C2">
        <w:trPr>
          <w:trHeight w:val="1942"/>
        </w:trPr>
        <w:tc>
          <w:tcPr>
            <w:tcW w:w="2435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321CB2" w:rsidRDefault="00972DD2" w:rsidP="00321CB2">
            <w:pPr>
              <w:tabs>
                <w:tab w:val="left" w:pos="1470"/>
              </w:tabs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193056" cy="1080000"/>
                  <wp:effectExtent l="0" t="0" r="7620" b="6350"/>
                  <wp:docPr id="1" name="Imagen 1" descr="Significado de LETTUCE en el Diccionario Cambridge inglé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nificado de LETTUCE en el Diccionario Cambridge inglé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056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54ADD" w:rsidRPr="00F5714F" w:rsidRDefault="00744250" w:rsidP="00321CB2">
            <w:pPr>
              <w:tabs>
                <w:tab w:val="left" w:pos="147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t>lettuce</w:t>
            </w:r>
          </w:p>
        </w:tc>
        <w:tc>
          <w:tcPr>
            <w:tcW w:w="2738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972DD2" w:rsidRDefault="00972DD2" w:rsidP="00972DD2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324156" cy="1080000"/>
                  <wp:effectExtent l="0" t="0" r="0" b="6350"/>
                  <wp:docPr id="2" name="Imagen 2" descr="Tomato (Malaysia) – Veggies.m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omato (Malaysia) – Veggies.m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56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A4708" w:rsidRPr="00F5714F" w:rsidRDefault="0046687B" w:rsidP="00972DD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t>t</w:t>
            </w:r>
            <w:r w:rsidR="00744250">
              <w:rPr>
                <w:b/>
                <w:bCs/>
                <w:noProof/>
              </w:rPr>
              <w:t>omatoes</w:t>
            </w:r>
          </w:p>
        </w:tc>
        <w:tc>
          <w:tcPr>
            <w:tcW w:w="2697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972DD2" w:rsidRDefault="00972DD2" w:rsidP="00DA5BC7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620724" cy="1080000"/>
                  <wp:effectExtent l="0" t="0" r="0" b="6350"/>
                  <wp:docPr id="3" name="Imagen 3" descr="Walter Sands' Basic White Bread | King Arthur Flou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lter Sands' Basic White Bread | King Arthur Flou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724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069FD" w:rsidRPr="00F5714F" w:rsidRDefault="000475D8" w:rsidP="00DA5BC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t>bread</w:t>
            </w:r>
          </w:p>
          <w:p w:rsidR="004B086D" w:rsidRPr="00F5714F" w:rsidRDefault="004B086D" w:rsidP="004B086D">
            <w:pPr>
              <w:jc w:val="center"/>
              <w:rPr>
                <w:b/>
                <w:bCs/>
              </w:rPr>
            </w:pPr>
          </w:p>
        </w:tc>
        <w:tc>
          <w:tcPr>
            <w:tcW w:w="2200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4B086D" w:rsidP="00DA5BC7">
            <w:pPr>
              <w:jc w:val="center"/>
              <w:rPr>
                <w:b/>
                <w:bCs/>
              </w:rPr>
            </w:pPr>
            <w:r w:rsidRPr="00F5714F">
              <w:rPr>
                <w:b/>
                <w:bCs/>
                <w:noProof/>
              </w:rPr>
              <w:drawing>
                <wp:inline distT="0" distB="0" distL="0" distR="0">
                  <wp:extent cx="1296309" cy="1080000"/>
                  <wp:effectExtent l="0" t="0" r="0" b="6350"/>
                  <wp:docPr id="42" name="Imagen 42" descr="Boiled rice - Cookidoo® – the official Thermomix® recipe platf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Boiled rice - Cookidoo® – the official Thermomix® recipe platfo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309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086D" w:rsidRPr="00F5714F" w:rsidRDefault="004B086D" w:rsidP="004B086D">
            <w:pPr>
              <w:jc w:val="center"/>
              <w:rPr>
                <w:b/>
                <w:bCs/>
              </w:rPr>
            </w:pPr>
            <w:r w:rsidRPr="00F5714F">
              <w:rPr>
                <w:b/>
                <w:bCs/>
              </w:rPr>
              <w:t>rice</w:t>
            </w:r>
          </w:p>
        </w:tc>
      </w:tr>
      <w:tr w:rsidR="004B086D" w:rsidTr="003151C2">
        <w:trPr>
          <w:trHeight w:val="1986"/>
        </w:trPr>
        <w:tc>
          <w:tcPr>
            <w:tcW w:w="2435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282058" w:rsidP="00282058">
            <w:pPr>
              <w:jc w:val="center"/>
              <w:rPr>
                <w:b/>
                <w:bCs/>
              </w:rPr>
            </w:pPr>
            <w:r w:rsidRPr="00F5714F">
              <w:rPr>
                <w:b/>
                <w:bCs/>
                <w:noProof/>
              </w:rPr>
              <w:drawing>
                <wp:inline distT="0" distB="0" distL="0" distR="0">
                  <wp:extent cx="1080000" cy="1080000"/>
                  <wp:effectExtent l="0" t="0" r="6350" b="0"/>
                  <wp:docPr id="43" name="Imagen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82058" w:rsidRPr="00F5714F" w:rsidRDefault="00282058" w:rsidP="00282058">
            <w:pPr>
              <w:jc w:val="center"/>
              <w:rPr>
                <w:b/>
                <w:bCs/>
              </w:rPr>
            </w:pPr>
            <w:r w:rsidRPr="00F5714F">
              <w:rPr>
                <w:b/>
                <w:bCs/>
              </w:rPr>
              <w:t>salad</w:t>
            </w:r>
          </w:p>
        </w:tc>
        <w:tc>
          <w:tcPr>
            <w:tcW w:w="2738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46687B" w:rsidRDefault="00BD2CD9" w:rsidP="00554ADD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4F678163" wp14:editId="50DBA382">
                  <wp:extent cx="1337161" cy="1080000"/>
                  <wp:effectExtent l="0" t="0" r="0" b="6350"/>
                  <wp:docPr id="5" name="Imagen 5" descr="English Beverages Vocabul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English Beverages Vocabular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3" t="37269" r="76203" b="39908"/>
                          <a:stretch/>
                        </pic:blipFill>
                        <pic:spPr bwMode="auto">
                          <a:xfrm>
                            <a:off x="0" y="0"/>
                            <a:ext cx="1337161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069FD" w:rsidRPr="00F5714F" w:rsidRDefault="00A97ABD" w:rsidP="00554AD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t>soda</w:t>
            </w:r>
          </w:p>
          <w:p w:rsidR="00554ADD" w:rsidRPr="00F5714F" w:rsidRDefault="00554ADD" w:rsidP="00554ADD">
            <w:pPr>
              <w:jc w:val="center"/>
              <w:rPr>
                <w:b/>
                <w:bCs/>
              </w:rPr>
            </w:pPr>
          </w:p>
        </w:tc>
        <w:tc>
          <w:tcPr>
            <w:tcW w:w="2697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BD2CD9" w:rsidP="00FA4708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>
                  <wp:extent cx="1614680" cy="1080000"/>
                  <wp:effectExtent l="0" t="0" r="5080" b="6350"/>
                  <wp:docPr id="6" name="Imagen 6" descr="Coffee | Traductor de inglés a español - SpanishDi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offee | Traductor de inglés a español - SpanishDi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468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65335" w:rsidRPr="00F5714F" w:rsidRDefault="00C65335" w:rsidP="00FA4708">
            <w:pPr>
              <w:jc w:val="center"/>
              <w:rPr>
                <w:b/>
                <w:bCs/>
              </w:rPr>
            </w:pPr>
            <w:r w:rsidRPr="00F5714F">
              <w:rPr>
                <w:b/>
                <w:bCs/>
              </w:rPr>
              <w:t>c</w:t>
            </w:r>
            <w:r w:rsidR="00A97ABD">
              <w:rPr>
                <w:b/>
                <w:bCs/>
              </w:rPr>
              <w:t>offee</w:t>
            </w:r>
          </w:p>
        </w:tc>
        <w:tc>
          <w:tcPr>
            <w:tcW w:w="2200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EA476A" w:rsidP="00C6533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AABC940" wp14:editId="0B548D52">
                  <wp:extent cx="941533" cy="1080000"/>
                  <wp:effectExtent l="0" t="0" r="0" b="6350"/>
                  <wp:docPr id="9" name="Imagen 9" descr="Video] Drinks and Beverages Vocabulary in English (com imagens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Video] Drinks and Beverages Vocabulary in English (com imagens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082" t="26101" r="33934" b="55814"/>
                          <a:stretch/>
                        </pic:blipFill>
                        <pic:spPr bwMode="auto">
                          <a:xfrm>
                            <a:off x="0" y="0"/>
                            <a:ext cx="941533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587167" w:rsidRPr="00F5714F" w:rsidRDefault="00A97ABD" w:rsidP="00C6533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uice</w:t>
            </w:r>
          </w:p>
        </w:tc>
      </w:tr>
      <w:tr w:rsidR="00282058" w:rsidTr="003151C2">
        <w:trPr>
          <w:trHeight w:val="1990"/>
        </w:trPr>
        <w:tc>
          <w:tcPr>
            <w:tcW w:w="2435" w:type="dxa"/>
            <w:tcBorders>
              <w:top w:val="single" w:sz="4" w:space="0" w:color="F4B083" w:themeColor="accent2" w:themeTint="99"/>
              <w:left w:val="single" w:sz="4" w:space="0" w:color="F4B083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5B69C7" w:rsidP="00795042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378F817" wp14:editId="02D26F10">
                  <wp:extent cx="1449790" cy="1080000"/>
                  <wp:effectExtent l="0" t="0" r="0" b="6350"/>
                  <wp:docPr id="11" name="Imagen 11" descr="Meats and Fish Vocabulary, P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eats and Fish Vocabulary, Pag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90" t="28800" r="20481" b="13991"/>
                          <a:stretch/>
                        </pic:blipFill>
                        <pic:spPr bwMode="auto">
                          <a:xfrm>
                            <a:off x="0" y="0"/>
                            <a:ext cx="144979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795042" w:rsidRPr="00F5714F" w:rsidRDefault="00744250" w:rsidP="0079504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hicken</w:t>
            </w:r>
          </w:p>
        </w:tc>
        <w:tc>
          <w:tcPr>
            <w:tcW w:w="2738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872130" w:rsidRDefault="00872130" w:rsidP="009636F6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02A71943" wp14:editId="5F80E3D3">
                  <wp:extent cx="1223130" cy="1080000"/>
                  <wp:effectExtent l="0" t="0" r="0" b="6350"/>
                  <wp:docPr id="13" name="Imagen 13" descr="Why &quot;Al Dente?&quot; : 6 Tips for Making Amazing (and Perfect) Pasta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Why &quot;Al Dente?&quot; : 6 Tips for Making Amazing (and Perfect) Pasta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20" t="2863" r="3986" b="3595"/>
                          <a:stretch/>
                        </pic:blipFill>
                        <pic:spPr bwMode="auto">
                          <a:xfrm>
                            <a:off x="0" y="0"/>
                            <a:ext cx="122313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069FD" w:rsidRPr="00F5714F" w:rsidRDefault="00104850" w:rsidP="009636F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t>pasta</w:t>
            </w:r>
          </w:p>
          <w:p w:rsidR="009636F6" w:rsidRPr="00F5714F" w:rsidRDefault="009636F6" w:rsidP="009636F6">
            <w:pPr>
              <w:jc w:val="center"/>
              <w:rPr>
                <w:b/>
                <w:bCs/>
              </w:rPr>
            </w:pPr>
          </w:p>
        </w:tc>
        <w:tc>
          <w:tcPr>
            <w:tcW w:w="2697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DA3A38" w:rsidP="00DA5BC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798E89E" wp14:editId="3020BA8F">
                  <wp:extent cx="1382836" cy="1080000"/>
                  <wp:effectExtent l="0" t="0" r="8255" b="6350"/>
                  <wp:docPr id="15" name="Imagen 15" descr="Meat Icon Clipart - Clipart Kid | Meat icon, Food icons, Meat recip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Meat Icon Clipart - Clipart Kid | Meat icon, Food icons, Meat recip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892" t="34353" r="33205" b="42331"/>
                          <a:stretch/>
                        </pic:blipFill>
                        <pic:spPr bwMode="auto">
                          <a:xfrm>
                            <a:off x="0" y="0"/>
                            <a:ext cx="1382836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A5BC7" w:rsidRPr="00F5714F" w:rsidRDefault="00744250" w:rsidP="00DA3A3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at</w:t>
            </w:r>
          </w:p>
        </w:tc>
        <w:tc>
          <w:tcPr>
            <w:tcW w:w="2200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6069FD" w:rsidRPr="00F5714F" w:rsidRDefault="008A2262" w:rsidP="008A2262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79920F4" wp14:editId="3891E70A">
                  <wp:extent cx="954196" cy="1080000"/>
                  <wp:effectExtent l="0" t="0" r="0" b="6350"/>
                  <wp:docPr id="18" name="Imagen 18" descr="Kids Vocabulary – Learn Food Names for Kids | Food Vocabulary for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Kids Vocabulary – Learn Food Names for Kids | Food Vocabulary for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55" t="65878" r="22746" b="6348"/>
                          <a:stretch/>
                        </pic:blipFill>
                        <pic:spPr bwMode="auto">
                          <a:xfrm>
                            <a:off x="0" y="0"/>
                            <a:ext cx="954196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7198C" w:rsidRPr="00F5714F" w:rsidRDefault="00744250" w:rsidP="0017198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sh</w:t>
            </w:r>
          </w:p>
        </w:tc>
      </w:tr>
      <w:tr w:rsidR="009D3E79" w:rsidTr="003151C2">
        <w:trPr>
          <w:trHeight w:val="1990"/>
        </w:trPr>
        <w:tc>
          <w:tcPr>
            <w:tcW w:w="2435" w:type="dxa"/>
            <w:tcBorders>
              <w:top w:val="single" w:sz="4" w:space="0" w:color="F4B083" w:themeColor="accent2" w:themeTint="99"/>
              <w:left w:val="single" w:sz="4" w:space="0" w:color="F4B083"/>
              <w:bottom w:val="single" w:sz="4" w:space="0" w:color="F4B083"/>
              <w:right w:val="single" w:sz="4" w:space="0" w:color="F4B083" w:themeColor="accent2" w:themeTint="99"/>
            </w:tcBorders>
          </w:tcPr>
          <w:p w:rsidR="003151C2" w:rsidRDefault="003151C2" w:rsidP="00795042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5787FB98" wp14:editId="16CBCE7D">
                  <wp:extent cx="1080000" cy="1080000"/>
                  <wp:effectExtent l="0" t="0" r="6350" b="6350"/>
                  <wp:docPr id="25" name="Imagen 25" descr="Catering App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atering App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D3E79" w:rsidRPr="00F5714F" w:rsidRDefault="00104850" w:rsidP="00795042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pple</w:t>
            </w:r>
          </w:p>
        </w:tc>
        <w:tc>
          <w:tcPr>
            <w:tcW w:w="2738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3151C2" w:rsidRDefault="003151C2" w:rsidP="009636F6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709D3D25" wp14:editId="5B3FB385">
                  <wp:extent cx="1648437" cy="1080000"/>
                  <wp:effectExtent l="0" t="0" r="0" b="6350"/>
                  <wp:docPr id="27" name="Imagen 27" descr="Los “floemas”tiras blancas de la banana – Cocimaniac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Los “floemas”tiras blancas de la banana – Cocimaniaco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14" r="5150"/>
                          <a:stretch/>
                        </pic:blipFill>
                        <pic:spPr bwMode="auto">
                          <a:xfrm>
                            <a:off x="0" y="0"/>
                            <a:ext cx="1648437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D3E79" w:rsidRPr="00F5714F" w:rsidRDefault="00104850" w:rsidP="009636F6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anana</w:t>
            </w:r>
          </w:p>
        </w:tc>
        <w:tc>
          <w:tcPr>
            <w:tcW w:w="2697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3151C2" w:rsidRDefault="003151C2" w:rsidP="00DA5BC7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016EAE52" wp14:editId="0E221E97">
                  <wp:extent cx="1196736" cy="1080000"/>
                  <wp:effectExtent l="0" t="0" r="3810" b="6350"/>
                  <wp:docPr id="32" name="Imagen 32" descr="Fotos, imágenes y otros productos fotográficos de stock sobre On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Fotos, imágenes y otros productos fotográficos de stock sobre One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558"/>
                          <a:stretch/>
                        </pic:blipFill>
                        <pic:spPr bwMode="auto">
                          <a:xfrm>
                            <a:off x="0" y="0"/>
                            <a:ext cx="1196736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D3E79" w:rsidRPr="00F5714F" w:rsidRDefault="00104850" w:rsidP="00DA5BC7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ear</w:t>
            </w:r>
          </w:p>
        </w:tc>
        <w:tc>
          <w:tcPr>
            <w:tcW w:w="2200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:rsidR="00DD164B" w:rsidRDefault="00DD164B" w:rsidP="00DD164B">
            <w:pPr>
              <w:jc w:val="center"/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530278" cy="1080000"/>
                  <wp:effectExtent l="0" t="0" r="0" b="6350"/>
                  <wp:docPr id="33" name="Imagen 33" descr="In season late spring: Potatoes - Healthy Food Gui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In season late spring: Potatoes - Healthy Food Gui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278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D3E79" w:rsidRPr="00F5714F" w:rsidRDefault="00744250" w:rsidP="00DD164B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tatoes</w:t>
            </w:r>
          </w:p>
        </w:tc>
      </w:tr>
    </w:tbl>
    <w:p w:rsidR="006069FD" w:rsidRDefault="006069FD" w:rsidP="006E5DF4"/>
    <w:p w:rsidR="009D3E79" w:rsidRDefault="009D3E79" w:rsidP="006E5DF4"/>
    <w:p w:rsidR="009D3E79" w:rsidRDefault="009D3E79" w:rsidP="006E5DF4"/>
    <w:p w:rsidR="009D3E79" w:rsidRDefault="009D3E79" w:rsidP="006E5DF4">
      <w:bookmarkStart w:id="0" w:name="_GoBack"/>
      <w:bookmarkEnd w:id="0"/>
    </w:p>
    <w:p w:rsidR="006B6B36" w:rsidRDefault="00A01EF6" w:rsidP="00492D59">
      <w:pPr>
        <w:pStyle w:val="Prrafodelista"/>
        <w:numPr>
          <w:ilvl w:val="0"/>
          <w:numId w:val="1"/>
        </w:numPr>
      </w:pPr>
      <w:r>
        <w:lastRenderedPageBreak/>
        <w:t xml:space="preserve">Do the </w:t>
      </w:r>
      <w:r w:rsidR="002D1548">
        <w:t xml:space="preserve">following </w:t>
      </w:r>
      <w:r w:rsidR="0068598A">
        <w:t>activity</w:t>
      </w:r>
      <w:r>
        <w:t xml:space="preserve"> using the</w:t>
      </w:r>
      <w:r w:rsidR="0068598A">
        <w:t xml:space="preserve"> </w:t>
      </w:r>
      <w:r>
        <w:t>images</w:t>
      </w:r>
      <w:r w:rsidR="006069FD">
        <w:t>.</w:t>
      </w:r>
    </w:p>
    <w:p w:rsidR="00492D59" w:rsidRDefault="00492D59" w:rsidP="00492D59">
      <w:pPr>
        <w:pStyle w:val="Prrafodelista"/>
        <w:ind w:left="1080"/>
      </w:pPr>
    </w:p>
    <w:tbl>
      <w:tblPr>
        <w:tblStyle w:val="Tablaconcuadrcula1Claro-nfasis2"/>
        <w:tblW w:w="6368" w:type="dxa"/>
        <w:jc w:val="center"/>
        <w:tblLook w:val="00A0" w:firstRow="1" w:lastRow="0" w:firstColumn="1" w:lastColumn="0" w:noHBand="0" w:noVBand="0"/>
      </w:tblPr>
      <w:tblGrid>
        <w:gridCol w:w="2100"/>
        <w:gridCol w:w="2068"/>
        <w:gridCol w:w="2200"/>
      </w:tblGrid>
      <w:tr w:rsidR="0094492E" w:rsidTr="00944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</w:tcPr>
          <w:p w:rsidR="0094492E" w:rsidRPr="001953E3" w:rsidRDefault="0094492E" w:rsidP="00F87705">
            <w:pPr>
              <w:pStyle w:val="Prrafodelista"/>
              <w:ind w:left="0"/>
              <w:jc w:val="center"/>
            </w:pPr>
            <w:r w:rsidRPr="001953E3">
              <w:rPr>
                <w:noProof/>
              </w:rPr>
              <w:drawing>
                <wp:inline distT="0" distB="0" distL="0" distR="0" wp14:anchorId="093ADB3B" wp14:editId="31F92599">
                  <wp:extent cx="913574" cy="900000"/>
                  <wp:effectExtent l="0" t="0" r="1270" b="0"/>
                  <wp:docPr id="28" name="Imagen 28" descr="Glass water Royalty Free Vector Image - Vecto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Glass water Royalty Free Vector Image - Vecto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056" b="11343"/>
                          <a:stretch/>
                        </pic:blipFill>
                        <pic:spPr bwMode="auto">
                          <a:xfrm>
                            <a:off x="0" y="0"/>
                            <a:ext cx="913574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4492E" w:rsidRPr="001953E3" w:rsidRDefault="0094492E" w:rsidP="00F87705">
            <w:pPr>
              <w:pStyle w:val="Prrafodelista"/>
              <w:ind w:left="0"/>
              <w:jc w:val="center"/>
            </w:pPr>
          </w:p>
          <w:p w:rsidR="0094492E" w:rsidRPr="001953E3" w:rsidRDefault="00DE0D06" w:rsidP="00F87705">
            <w:pPr>
              <w:pStyle w:val="Prrafodelista"/>
              <w:ind w:left="0"/>
              <w:jc w:val="center"/>
            </w:pPr>
            <w:r>
              <w:t>WATER</w:t>
            </w:r>
          </w:p>
        </w:tc>
        <w:tc>
          <w:tcPr>
            <w:tcW w:w="2068" w:type="dxa"/>
          </w:tcPr>
          <w:p w:rsidR="0094492E" w:rsidRPr="001953E3" w:rsidRDefault="0094492E" w:rsidP="00F87705">
            <w:pPr>
              <w:pStyle w:val="Prrafodelista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4492E" w:rsidRPr="001953E3" w:rsidRDefault="0094492E" w:rsidP="00F87705">
            <w:pPr>
              <w:pStyle w:val="Prrafodelista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953E3">
              <w:rPr>
                <w:noProof/>
              </w:rPr>
              <w:drawing>
                <wp:inline distT="0" distB="0" distL="0" distR="0" wp14:anchorId="3E243D24" wp14:editId="0F4A70C3">
                  <wp:extent cx="994910" cy="900000"/>
                  <wp:effectExtent l="0" t="0" r="0" b="0"/>
                  <wp:docPr id="37" name="Imagen 37" descr="Eng | chiangraichee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Eng | chiangraichees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91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4492E" w:rsidRPr="001953E3" w:rsidRDefault="00DE0D06" w:rsidP="00F87705">
            <w:pPr>
              <w:pStyle w:val="Prrafodelista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EESE</w:t>
            </w:r>
          </w:p>
        </w:tc>
        <w:tc>
          <w:tcPr>
            <w:tcW w:w="2200" w:type="dxa"/>
          </w:tcPr>
          <w:p w:rsidR="0094492E" w:rsidRPr="001953E3" w:rsidRDefault="0094492E" w:rsidP="00F87705">
            <w:pPr>
              <w:pStyle w:val="Prrafodelista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953E3">
              <w:rPr>
                <w:noProof/>
              </w:rPr>
              <w:drawing>
                <wp:inline distT="0" distB="0" distL="0" distR="0" wp14:anchorId="35D4A4C9" wp14:editId="39C2727C">
                  <wp:extent cx="1260000" cy="900000"/>
                  <wp:effectExtent l="0" t="0" r="0" b="0"/>
                  <wp:docPr id="39" name="Imagen 39" descr="Pizza con pepperoni o longaniza, receta paso a pas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Pizza con pepperoni o longaniza, receta paso a pas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4492E" w:rsidRPr="001953E3" w:rsidRDefault="0094492E" w:rsidP="00F87705">
            <w:pPr>
              <w:pStyle w:val="Prrafodelista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4492E" w:rsidRPr="001953E3" w:rsidRDefault="00DE0D06" w:rsidP="00F87705">
            <w:pPr>
              <w:pStyle w:val="Prrafodelista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IZZA</w:t>
            </w:r>
          </w:p>
        </w:tc>
      </w:tr>
      <w:tr w:rsidR="0094492E" w:rsidTr="0094492E">
        <w:trPr>
          <w:trHeight w:val="9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</w:tcPr>
          <w:p w:rsidR="0094492E" w:rsidRPr="001953E3" w:rsidRDefault="0094492E" w:rsidP="0094492E">
            <w:pPr>
              <w:pStyle w:val="Prrafodelista"/>
              <w:ind w:left="0"/>
              <w:jc w:val="center"/>
              <w:rPr>
                <w:b w:val="0"/>
                <w:bCs w:val="0"/>
              </w:rPr>
            </w:pPr>
            <w:r w:rsidRPr="001953E3">
              <w:rPr>
                <w:noProof/>
              </w:rPr>
              <w:drawing>
                <wp:inline distT="0" distB="0" distL="0" distR="0" wp14:anchorId="556B9499" wp14:editId="1B30904B">
                  <wp:extent cx="1111764" cy="900000"/>
                  <wp:effectExtent l="0" t="0" r="0" b="0"/>
                  <wp:docPr id="40" name="Imagen 40" descr="Recetas con leche y desayunos saludables | Fuertes Con Lech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Recetas con leche y desayunos saludables | Fuertes Con Lech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26" r="14216"/>
                          <a:stretch/>
                        </pic:blipFill>
                        <pic:spPr bwMode="auto">
                          <a:xfrm>
                            <a:off x="0" y="0"/>
                            <a:ext cx="1111764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4492E" w:rsidRPr="001953E3" w:rsidRDefault="0094492E" w:rsidP="00326437">
            <w:pPr>
              <w:pStyle w:val="Prrafodelista"/>
              <w:ind w:left="0"/>
              <w:rPr>
                <w:b w:val="0"/>
                <w:bCs w:val="0"/>
              </w:rPr>
            </w:pPr>
          </w:p>
          <w:p w:rsidR="0094492E" w:rsidRPr="001953E3" w:rsidRDefault="00DE0D06" w:rsidP="00516FA5">
            <w:pPr>
              <w:pStyle w:val="Prrafodelista"/>
              <w:ind w:left="0"/>
              <w:jc w:val="center"/>
              <w:rPr>
                <w:b w:val="0"/>
                <w:bCs w:val="0"/>
              </w:rPr>
            </w:pPr>
            <w:r>
              <w:t>MILK</w:t>
            </w:r>
          </w:p>
        </w:tc>
        <w:tc>
          <w:tcPr>
            <w:tcW w:w="2068" w:type="dxa"/>
          </w:tcPr>
          <w:p w:rsidR="0094492E" w:rsidRPr="001953E3" w:rsidRDefault="0094492E" w:rsidP="006332C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953E3">
              <w:rPr>
                <w:noProof/>
              </w:rPr>
              <w:drawing>
                <wp:inline distT="0" distB="0" distL="0" distR="0" wp14:anchorId="311C5780" wp14:editId="2755A391">
                  <wp:extent cx="900000" cy="900000"/>
                  <wp:effectExtent l="0" t="0" r="0" b="0"/>
                  <wp:docPr id="29" name="Imagen 29" descr="Egg - Food Allergy Can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Egg - Food Allergy Canad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4492E" w:rsidRPr="001953E3" w:rsidRDefault="0094492E" w:rsidP="00326437">
            <w:pPr>
              <w:pStyle w:val="Prrafodelista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:rsidR="0094492E" w:rsidRPr="001953E3" w:rsidRDefault="00DE0D06" w:rsidP="008F1E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GG</w:t>
            </w:r>
          </w:p>
        </w:tc>
        <w:tc>
          <w:tcPr>
            <w:tcW w:w="2200" w:type="dxa"/>
          </w:tcPr>
          <w:p w:rsidR="0094492E" w:rsidRPr="001953E3" w:rsidRDefault="0094492E" w:rsidP="0094492E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953E3">
              <w:rPr>
                <w:noProof/>
              </w:rPr>
              <w:drawing>
                <wp:inline distT="0" distB="0" distL="0" distR="0" wp14:anchorId="1B70B1E4" wp14:editId="4D6544DB">
                  <wp:extent cx="970588" cy="900000"/>
                  <wp:effectExtent l="0" t="0" r="1270" b="0"/>
                  <wp:docPr id="17" name="Imagen 17" descr="orange en español | Traductor inglés-español | Nglish de Britann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orange en español | Traductor inglés-español | Nglish de Britannic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74" r="11119"/>
                          <a:stretch/>
                        </pic:blipFill>
                        <pic:spPr bwMode="auto">
                          <a:xfrm>
                            <a:off x="0" y="0"/>
                            <a:ext cx="970588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4492E" w:rsidRPr="001953E3" w:rsidRDefault="0094492E" w:rsidP="00326437">
            <w:pPr>
              <w:pStyle w:val="Prrafodelista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:rsidR="0094492E" w:rsidRPr="001953E3" w:rsidRDefault="00DE0D06" w:rsidP="001953E3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ORANGE</w:t>
            </w:r>
          </w:p>
        </w:tc>
      </w:tr>
    </w:tbl>
    <w:p w:rsidR="00772599" w:rsidRDefault="00772599" w:rsidP="001B0410"/>
    <w:p w:rsidR="00EC3957" w:rsidRPr="009E53C2" w:rsidRDefault="00EC3957" w:rsidP="00DE0D06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>
            <wp:extent cx="4518837" cy="4697211"/>
            <wp:effectExtent l="0" t="0" r="0" b="8255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FOOD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6" t="5524" r="7100" b="17864"/>
                    <a:stretch/>
                  </pic:blipFill>
                  <pic:spPr bwMode="auto">
                    <a:xfrm>
                      <a:off x="0" y="0"/>
                      <a:ext cx="4560234" cy="4740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C3957" w:rsidRPr="009E53C2" w:rsidSect="008C5803">
      <w:headerReference w:type="default" r:id="rId31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2143" w:rsidRDefault="00582143" w:rsidP="00CF4455">
      <w:pPr>
        <w:spacing w:after="0" w:line="240" w:lineRule="auto"/>
      </w:pPr>
      <w:r>
        <w:separator/>
      </w:r>
    </w:p>
  </w:endnote>
  <w:endnote w:type="continuationSeparator" w:id="0">
    <w:p w:rsidR="00582143" w:rsidRDefault="00582143" w:rsidP="00CF4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2143" w:rsidRDefault="00582143" w:rsidP="00CF4455">
      <w:pPr>
        <w:spacing w:after="0" w:line="240" w:lineRule="auto"/>
      </w:pPr>
      <w:r>
        <w:separator/>
      </w:r>
    </w:p>
  </w:footnote>
  <w:footnote w:type="continuationSeparator" w:id="0">
    <w:p w:rsidR="00582143" w:rsidRDefault="00582143" w:rsidP="00CF44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410" w:rsidRPr="00791746" w:rsidRDefault="001B0410" w:rsidP="001B0410">
    <w:pPr>
      <w:pStyle w:val="Sinespaciado"/>
      <w:rPr>
        <w:sz w:val="16"/>
        <w:szCs w:val="16"/>
      </w:rPr>
    </w:pPr>
    <w:r w:rsidRPr="00791746">
      <w:rPr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1C3D05F8" wp14:editId="6C1ABF5A">
          <wp:simplePos x="0" y="0"/>
          <wp:positionH relativeFrom="margin">
            <wp:align>left</wp:align>
          </wp:positionH>
          <wp:positionV relativeFrom="paragraph">
            <wp:posOffset>-1905</wp:posOffset>
          </wp:positionV>
          <wp:extent cx="2149475" cy="638175"/>
          <wp:effectExtent l="0" t="0" r="3175" b="0"/>
          <wp:wrapSquare wrapText="bothSides"/>
          <wp:docPr id="24" name="Imagen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6482" cy="664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1746">
      <w:rPr>
        <w:sz w:val="16"/>
        <w:szCs w:val="16"/>
      </w:rPr>
      <w:t>UNIVERSIDAD SAN SEBASTIÁN</w:t>
    </w:r>
  </w:p>
  <w:p w:rsidR="001B0410" w:rsidRPr="00791746" w:rsidRDefault="001B0410" w:rsidP="001B0410">
    <w:pPr>
      <w:pStyle w:val="Sinespaciado"/>
      <w:rPr>
        <w:sz w:val="16"/>
        <w:szCs w:val="16"/>
      </w:rPr>
    </w:pPr>
    <w:r w:rsidRPr="00791746">
      <w:rPr>
        <w:sz w:val="16"/>
        <w:szCs w:val="16"/>
      </w:rPr>
      <w:t>FACULTAD DE CIENCIAS DE LA EDUCACIÓN</w:t>
    </w:r>
  </w:p>
  <w:p w:rsidR="001B0410" w:rsidRPr="00791746" w:rsidRDefault="001B0410" w:rsidP="001B0410">
    <w:pPr>
      <w:pStyle w:val="Sinespaciado"/>
      <w:rPr>
        <w:sz w:val="16"/>
        <w:szCs w:val="16"/>
      </w:rPr>
    </w:pPr>
    <w:r w:rsidRPr="00791746">
      <w:rPr>
        <w:sz w:val="16"/>
        <w:szCs w:val="16"/>
      </w:rPr>
      <w:t>PEDAGOGÍA MEDIA EN INGLÉS</w:t>
    </w:r>
  </w:p>
  <w:p w:rsidR="001B0410" w:rsidRPr="00791746" w:rsidRDefault="001B0410" w:rsidP="001B0410">
    <w:pPr>
      <w:pStyle w:val="Sinespaciado"/>
      <w:rPr>
        <w:sz w:val="16"/>
        <w:szCs w:val="16"/>
      </w:rPr>
    </w:pPr>
    <w:r w:rsidRPr="00791746">
      <w:rPr>
        <w:sz w:val="16"/>
        <w:szCs w:val="16"/>
      </w:rPr>
      <w:t>BELLAVISTA - SANTIAGO</w:t>
    </w:r>
  </w:p>
  <w:p w:rsidR="001B0410" w:rsidRPr="00791746" w:rsidRDefault="001B0410" w:rsidP="001B0410">
    <w:pPr>
      <w:pStyle w:val="Sinespaciado"/>
      <w:rPr>
        <w:sz w:val="16"/>
        <w:szCs w:val="16"/>
      </w:rPr>
    </w:pPr>
    <w:r w:rsidRPr="00791746">
      <w:rPr>
        <w:sz w:val="16"/>
        <w:szCs w:val="16"/>
      </w:rPr>
      <w:t>PRÁCTICA PROGRESIVA II</w:t>
    </w:r>
  </w:p>
  <w:p w:rsidR="0087412A" w:rsidRPr="001B0410" w:rsidRDefault="001B0410" w:rsidP="001B0410">
    <w:pPr>
      <w:pStyle w:val="Sinespaciado"/>
      <w:rPr>
        <w:sz w:val="16"/>
        <w:szCs w:val="16"/>
      </w:rPr>
    </w:pPr>
    <w:r w:rsidRPr="00791746">
      <w:rPr>
        <w:sz w:val="16"/>
        <w:szCs w:val="16"/>
      </w:rPr>
      <w:t>IVÁN LARA, PAULINA QUINTRAMÁN, ROCÍO ZAMO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66CBC"/>
    <w:multiLevelType w:val="hybridMultilevel"/>
    <w:tmpl w:val="94283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51727"/>
    <w:multiLevelType w:val="hybridMultilevel"/>
    <w:tmpl w:val="BE8E005C"/>
    <w:lvl w:ilvl="0" w:tplc="9064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96AB4"/>
    <w:multiLevelType w:val="hybridMultilevel"/>
    <w:tmpl w:val="2C9A7840"/>
    <w:lvl w:ilvl="0" w:tplc="BF3018E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4FD6D7F"/>
    <w:multiLevelType w:val="hybridMultilevel"/>
    <w:tmpl w:val="E0D00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B5374A"/>
    <w:multiLevelType w:val="hybridMultilevel"/>
    <w:tmpl w:val="5B1499F0"/>
    <w:lvl w:ilvl="0" w:tplc="38D25F5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4A235C"/>
    <w:multiLevelType w:val="hybridMultilevel"/>
    <w:tmpl w:val="8CEA8F5C"/>
    <w:lvl w:ilvl="0" w:tplc="33BAB0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jG2tDQyNDc0MTZW0lEKTi0uzszPAykwrgUA8g6O5CwAAAA="/>
  </w:docVars>
  <w:rsids>
    <w:rsidRoot w:val="00CF4455"/>
    <w:rsid w:val="000026A5"/>
    <w:rsid w:val="00017E32"/>
    <w:rsid w:val="000362AF"/>
    <w:rsid w:val="00044411"/>
    <w:rsid w:val="000475D8"/>
    <w:rsid w:val="00067AD7"/>
    <w:rsid w:val="000D0159"/>
    <w:rsid w:val="000E50D8"/>
    <w:rsid w:val="000F3D2A"/>
    <w:rsid w:val="00104850"/>
    <w:rsid w:val="00124FB0"/>
    <w:rsid w:val="00135506"/>
    <w:rsid w:val="001404C4"/>
    <w:rsid w:val="0017198C"/>
    <w:rsid w:val="001953E3"/>
    <w:rsid w:val="001A19B1"/>
    <w:rsid w:val="001B0012"/>
    <w:rsid w:val="001B0410"/>
    <w:rsid w:val="001C1D94"/>
    <w:rsid w:val="001F0B47"/>
    <w:rsid w:val="0022226D"/>
    <w:rsid w:val="00233F39"/>
    <w:rsid w:val="00282058"/>
    <w:rsid w:val="002942D3"/>
    <w:rsid w:val="00297E8B"/>
    <w:rsid w:val="002D1548"/>
    <w:rsid w:val="003151C2"/>
    <w:rsid w:val="00315606"/>
    <w:rsid w:val="00321CB2"/>
    <w:rsid w:val="003253A0"/>
    <w:rsid w:val="00325CC0"/>
    <w:rsid w:val="00326437"/>
    <w:rsid w:val="003403FE"/>
    <w:rsid w:val="00361CD0"/>
    <w:rsid w:val="00377BFA"/>
    <w:rsid w:val="00380253"/>
    <w:rsid w:val="003B191B"/>
    <w:rsid w:val="003C4602"/>
    <w:rsid w:val="003D429B"/>
    <w:rsid w:val="004250A8"/>
    <w:rsid w:val="004450EA"/>
    <w:rsid w:val="0046687B"/>
    <w:rsid w:val="00492D59"/>
    <w:rsid w:val="004A191E"/>
    <w:rsid w:val="004B086D"/>
    <w:rsid w:val="00516FA5"/>
    <w:rsid w:val="00550DDC"/>
    <w:rsid w:val="00554ADD"/>
    <w:rsid w:val="0058047B"/>
    <w:rsid w:val="00582143"/>
    <w:rsid w:val="00587167"/>
    <w:rsid w:val="005B69C7"/>
    <w:rsid w:val="005C515D"/>
    <w:rsid w:val="005D05D3"/>
    <w:rsid w:val="006069FD"/>
    <w:rsid w:val="006332C6"/>
    <w:rsid w:val="006853D4"/>
    <w:rsid w:val="0068598A"/>
    <w:rsid w:val="006B6B36"/>
    <w:rsid w:val="006E5DF4"/>
    <w:rsid w:val="006F1475"/>
    <w:rsid w:val="00744250"/>
    <w:rsid w:val="00767FD1"/>
    <w:rsid w:val="00772599"/>
    <w:rsid w:val="00795042"/>
    <w:rsid w:val="007C105C"/>
    <w:rsid w:val="007E061A"/>
    <w:rsid w:val="007F22CE"/>
    <w:rsid w:val="00837EC6"/>
    <w:rsid w:val="008407F5"/>
    <w:rsid w:val="00843D09"/>
    <w:rsid w:val="00872130"/>
    <w:rsid w:val="0087412A"/>
    <w:rsid w:val="00881999"/>
    <w:rsid w:val="0089600C"/>
    <w:rsid w:val="008A2262"/>
    <w:rsid w:val="008B4AEE"/>
    <w:rsid w:val="008B52C2"/>
    <w:rsid w:val="008C5803"/>
    <w:rsid w:val="008F1EA6"/>
    <w:rsid w:val="008F774A"/>
    <w:rsid w:val="00910BA1"/>
    <w:rsid w:val="00920742"/>
    <w:rsid w:val="00933B56"/>
    <w:rsid w:val="0094492E"/>
    <w:rsid w:val="0094580E"/>
    <w:rsid w:val="009636F6"/>
    <w:rsid w:val="00972DD2"/>
    <w:rsid w:val="00980D24"/>
    <w:rsid w:val="009C462C"/>
    <w:rsid w:val="009D3E79"/>
    <w:rsid w:val="009E53C2"/>
    <w:rsid w:val="009E62B0"/>
    <w:rsid w:val="00A01EF6"/>
    <w:rsid w:val="00A4177F"/>
    <w:rsid w:val="00A52B9E"/>
    <w:rsid w:val="00A65391"/>
    <w:rsid w:val="00A97ABD"/>
    <w:rsid w:val="00AC026D"/>
    <w:rsid w:val="00B23A11"/>
    <w:rsid w:val="00B53595"/>
    <w:rsid w:val="00B93EC4"/>
    <w:rsid w:val="00BD2CD9"/>
    <w:rsid w:val="00C047F6"/>
    <w:rsid w:val="00C35C5A"/>
    <w:rsid w:val="00C45048"/>
    <w:rsid w:val="00C47E51"/>
    <w:rsid w:val="00C513C3"/>
    <w:rsid w:val="00C65335"/>
    <w:rsid w:val="00C8245F"/>
    <w:rsid w:val="00CB1F1A"/>
    <w:rsid w:val="00CF4455"/>
    <w:rsid w:val="00D068D4"/>
    <w:rsid w:val="00D249F3"/>
    <w:rsid w:val="00D24D93"/>
    <w:rsid w:val="00D34C35"/>
    <w:rsid w:val="00D54AF2"/>
    <w:rsid w:val="00D63802"/>
    <w:rsid w:val="00DA3A38"/>
    <w:rsid w:val="00DA4A10"/>
    <w:rsid w:val="00DA5BC7"/>
    <w:rsid w:val="00DD164B"/>
    <w:rsid w:val="00DE0D06"/>
    <w:rsid w:val="00E46AD1"/>
    <w:rsid w:val="00E53FFC"/>
    <w:rsid w:val="00EA476A"/>
    <w:rsid w:val="00EB501D"/>
    <w:rsid w:val="00EC3957"/>
    <w:rsid w:val="00EC40F8"/>
    <w:rsid w:val="00F24FD7"/>
    <w:rsid w:val="00F2588E"/>
    <w:rsid w:val="00F5714F"/>
    <w:rsid w:val="00F87705"/>
    <w:rsid w:val="00FA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762876"/>
  <w15:chartTrackingRefBased/>
  <w15:docId w15:val="{48445B5A-738A-401D-87F5-25BA465D6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6F14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F445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F4455"/>
  </w:style>
  <w:style w:type="paragraph" w:styleId="Piedepgina">
    <w:name w:val="footer"/>
    <w:basedOn w:val="Normal"/>
    <w:link w:val="PiedepginaCar"/>
    <w:uiPriority w:val="99"/>
    <w:unhideWhenUsed/>
    <w:rsid w:val="00CF445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F4455"/>
  </w:style>
  <w:style w:type="paragraph" w:styleId="Prrafodelista">
    <w:name w:val="List Paragraph"/>
    <w:basedOn w:val="Normal"/>
    <w:uiPriority w:val="34"/>
    <w:qFormat/>
    <w:rsid w:val="003403FE"/>
    <w:pPr>
      <w:ind w:left="720"/>
      <w:contextualSpacing/>
    </w:pPr>
  </w:style>
  <w:style w:type="table" w:styleId="Tablaconcuadrcula">
    <w:name w:val="Table Grid"/>
    <w:basedOn w:val="Tablanormal"/>
    <w:uiPriority w:val="39"/>
    <w:rsid w:val="00326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Claro-nfasis2">
    <w:name w:val="Grid Table 1 Light Accent 2"/>
    <w:basedOn w:val="Tablanormal"/>
    <w:uiPriority w:val="46"/>
    <w:rsid w:val="00F8770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">
    <w:name w:val="Título 1 Car"/>
    <w:basedOn w:val="Fuentedeprrafopredeter"/>
    <w:link w:val="Ttulo1"/>
    <w:uiPriority w:val="9"/>
    <w:rsid w:val="006F147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F14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F1475"/>
    <w:rPr>
      <w:rFonts w:ascii="Courier New" w:eastAsia="Times New Roman" w:hAnsi="Courier New" w:cs="Courier New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F14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F1475"/>
    <w:rPr>
      <w:rFonts w:ascii="Segoe UI" w:hAnsi="Segoe UI" w:cs="Segoe UI"/>
      <w:sz w:val="18"/>
      <w:szCs w:val="18"/>
    </w:rPr>
  </w:style>
  <w:style w:type="table" w:styleId="Tablaconcuadrcula2-nfasis2">
    <w:name w:val="Grid Table 2 Accent 2"/>
    <w:basedOn w:val="Tablanormal"/>
    <w:uiPriority w:val="47"/>
    <w:rsid w:val="003253A0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Sinespaciado">
    <w:name w:val="No Spacing"/>
    <w:uiPriority w:val="1"/>
    <w:qFormat/>
    <w:rsid w:val="001B0410"/>
    <w:pPr>
      <w:spacing w:after="0" w:line="240" w:lineRule="auto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7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8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85B3C-DCB9-464D-B1A8-B76A1C317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2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Quintramán</dc:creator>
  <cp:keywords/>
  <dc:description/>
  <cp:lastModifiedBy>Paulina Quintramán</cp:lastModifiedBy>
  <cp:revision>6</cp:revision>
  <dcterms:created xsi:type="dcterms:W3CDTF">2020-06-23T22:19:00Z</dcterms:created>
  <dcterms:modified xsi:type="dcterms:W3CDTF">2020-07-11T04:02:00Z</dcterms:modified>
</cp:coreProperties>
</file>